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66EC0" w14:textId="03FC1E5A" w:rsidR="00DC0D35" w:rsidRPr="00DE01B0" w:rsidRDefault="00DE450A" w:rsidP="00725895">
      <w:pPr>
        <w:suppressAutoHyphens/>
        <w:spacing w:before="100" w:beforeAutospacing="1" w:after="100" w:afterAutospacing="1" w:line="240" w:lineRule="auto"/>
        <w:jc w:val="center"/>
        <w:rPr>
          <w:rFonts w:ascii="Calibri" w:hAnsi="Calibri" w:cs="Calibri"/>
          <w:b/>
          <w:color w:val="39B54A" w:themeColor="accent3"/>
          <w:sz w:val="32"/>
          <w:szCs w:val="32"/>
        </w:rPr>
      </w:pPr>
      <w:r w:rsidRPr="00DE01B0">
        <w:rPr>
          <w:rFonts w:ascii="Calibri" w:hAnsi="Calibri" w:cs="Calibri"/>
          <w:b/>
          <w:color w:val="39B54A" w:themeColor="accent3"/>
          <w:sz w:val="32"/>
          <w:szCs w:val="32"/>
        </w:rPr>
        <w:t>Declaración de migración desde otros estándares o programas de certificación a Cercarbono</w:t>
      </w:r>
    </w:p>
    <w:p w14:paraId="0795918D" w14:textId="20BD6CDB" w:rsidR="00FD1AE6" w:rsidRPr="00A475F9" w:rsidRDefault="00FD1AE6" w:rsidP="00495293">
      <w:pPr>
        <w:spacing w:before="100" w:beforeAutospacing="1" w:after="100" w:afterAutospacing="1" w:line="240" w:lineRule="auto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>E</w:t>
      </w:r>
      <w:r w:rsidR="00AE2567">
        <w:rPr>
          <w:rFonts w:ascii="Calibri" w:hAnsi="Calibri" w:cs="Calibri"/>
          <w:bCs/>
          <w:sz w:val="24"/>
          <w:szCs w:val="24"/>
        </w:rPr>
        <w:t xml:space="preserve">ste </w:t>
      </w:r>
      <w:r w:rsidRPr="00A475F9">
        <w:rPr>
          <w:rFonts w:ascii="Calibri" w:hAnsi="Calibri" w:cs="Calibri"/>
          <w:bCs/>
          <w:sz w:val="24"/>
          <w:szCs w:val="24"/>
        </w:rPr>
        <w:t xml:space="preserve">documento de declaración de </w:t>
      </w:r>
      <w:r w:rsidR="00FE445F" w:rsidRPr="00A475F9">
        <w:rPr>
          <w:rFonts w:ascii="Calibri" w:hAnsi="Calibri" w:cs="Calibri"/>
          <w:bCs/>
          <w:sz w:val="24"/>
          <w:szCs w:val="24"/>
        </w:rPr>
        <w:t>migración</w:t>
      </w:r>
      <w:r w:rsidR="005B7AD8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="00347FE8" w:rsidRPr="00A475F9">
        <w:rPr>
          <w:rFonts w:ascii="Calibri" w:hAnsi="Calibri" w:cs="Calibri"/>
          <w:bCs/>
          <w:sz w:val="24"/>
          <w:szCs w:val="24"/>
        </w:rPr>
        <w:t>de Programas o Proyectos de Mitigación del Cambio Climático (PMCC)</w:t>
      </w:r>
      <w:r w:rsidR="00347FE8">
        <w:rPr>
          <w:rFonts w:ascii="Calibri" w:hAnsi="Calibri" w:cs="Calibri"/>
          <w:bCs/>
          <w:sz w:val="24"/>
          <w:szCs w:val="24"/>
        </w:rPr>
        <w:t xml:space="preserve"> </w:t>
      </w:r>
      <w:r w:rsidR="005B7AD8" w:rsidRPr="00A475F9">
        <w:rPr>
          <w:rFonts w:ascii="Calibri" w:hAnsi="Calibri" w:cs="Calibri"/>
          <w:bCs/>
          <w:sz w:val="24"/>
          <w:szCs w:val="24"/>
        </w:rPr>
        <w:t xml:space="preserve">desde otros estándares o </w:t>
      </w:r>
      <w:r w:rsidRPr="00A475F9">
        <w:rPr>
          <w:rFonts w:ascii="Calibri" w:hAnsi="Calibri" w:cs="Calibri"/>
          <w:bCs/>
          <w:sz w:val="24"/>
          <w:szCs w:val="24"/>
        </w:rPr>
        <w:t>programa</w:t>
      </w:r>
      <w:r w:rsidR="004830AB" w:rsidRPr="00A475F9">
        <w:rPr>
          <w:rFonts w:ascii="Calibri" w:hAnsi="Calibri" w:cs="Calibri"/>
          <w:bCs/>
          <w:sz w:val="24"/>
          <w:szCs w:val="24"/>
        </w:rPr>
        <w:t>s</w:t>
      </w:r>
      <w:r w:rsidRPr="00A475F9">
        <w:rPr>
          <w:rFonts w:ascii="Calibri" w:hAnsi="Calibri" w:cs="Calibri"/>
          <w:bCs/>
          <w:sz w:val="24"/>
          <w:szCs w:val="24"/>
        </w:rPr>
        <w:t xml:space="preserve"> de certificación al programa de certificación voluntaria de carbono de C</w:t>
      </w:r>
      <w:r w:rsidR="00722A36" w:rsidRPr="00A475F9">
        <w:rPr>
          <w:rFonts w:ascii="Calibri" w:hAnsi="Calibri" w:cs="Calibri"/>
          <w:bCs/>
          <w:sz w:val="24"/>
          <w:szCs w:val="24"/>
        </w:rPr>
        <w:t>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incluye la conversión de sus créditos de carbono. </w:t>
      </w:r>
    </w:p>
    <w:p w14:paraId="3F3A2E73" w14:textId="540ADDEF" w:rsidR="00FD1AE6" w:rsidRPr="00A475F9" w:rsidRDefault="00FD1AE6" w:rsidP="00FA668D">
      <w:pPr>
        <w:spacing w:before="100" w:beforeAutospacing="1" w:after="160" w:line="240" w:lineRule="auto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Es firmado el día ____ del mes </w:t>
      </w:r>
      <w:r w:rsidR="00635DCB" w:rsidRPr="00A475F9">
        <w:rPr>
          <w:rFonts w:ascii="Calibri" w:hAnsi="Calibri" w:cs="Calibri"/>
          <w:bCs/>
          <w:sz w:val="24"/>
          <w:szCs w:val="24"/>
        </w:rPr>
        <w:t>de</w:t>
      </w:r>
      <w:r w:rsidR="00252BF7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Pr="00A475F9">
        <w:rPr>
          <w:rFonts w:ascii="Calibri" w:hAnsi="Calibri" w:cs="Calibri"/>
          <w:bCs/>
          <w:sz w:val="24"/>
          <w:szCs w:val="24"/>
        </w:rPr>
        <w:t>____________ del año ______</w:t>
      </w:r>
      <w:r w:rsidR="003A7842" w:rsidRPr="00A475F9">
        <w:rPr>
          <w:rFonts w:ascii="Calibri" w:hAnsi="Calibri" w:cs="Calibri"/>
          <w:bCs/>
          <w:sz w:val="24"/>
          <w:szCs w:val="24"/>
        </w:rPr>
        <w:t>.</w:t>
      </w:r>
      <w:r w:rsidRPr="00A475F9">
        <w:rPr>
          <w:rFonts w:ascii="Calibri" w:hAnsi="Calibri" w:cs="Calibri"/>
          <w:bCs/>
          <w:sz w:val="24"/>
          <w:szCs w:val="24"/>
        </w:rPr>
        <w:t xml:space="preserve"> </w:t>
      </w:r>
    </w:p>
    <w:tbl>
      <w:tblPr>
        <w:tblStyle w:val="ListTable3-Accent3"/>
        <w:tblW w:w="0" w:type="auto"/>
        <w:tblBorders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263"/>
        <w:gridCol w:w="851"/>
        <w:gridCol w:w="709"/>
        <w:gridCol w:w="567"/>
        <w:gridCol w:w="708"/>
        <w:gridCol w:w="881"/>
        <w:gridCol w:w="3040"/>
      </w:tblGrid>
      <w:tr w:rsidR="00FD1AE6" w:rsidRPr="00A475F9" w14:paraId="3A645765" w14:textId="77777777" w:rsidTr="00005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9" w:type="dxa"/>
            <w:gridSpan w:val="7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EB7C099" w14:textId="7F64F798" w:rsidR="00FD1AE6" w:rsidRPr="00A475F9" w:rsidRDefault="000E0945" w:rsidP="00495293">
            <w:pPr>
              <w:spacing w:before="100" w:beforeAutospacing="1" w:after="100" w:afterAutospacing="1"/>
              <w:jc w:val="center"/>
              <w:rPr>
                <w:rFonts w:ascii="Calibri" w:hAnsi="Calibri" w:cs="Calibri"/>
                <w:bCs w:val="0"/>
                <w:color w:val="434343"/>
              </w:rPr>
            </w:pPr>
            <w:r w:rsidRPr="000E0945">
              <w:rPr>
                <w:rFonts w:ascii="Calibri" w:hAnsi="Calibri" w:cs="Calibri"/>
                <w:bCs w:val="0"/>
                <w:color w:val="auto"/>
              </w:rPr>
              <w:t>Datos del responsable de la declaración (declarante)</w:t>
            </w:r>
          </w:p>
        </w:tc>
      </w:tr>
      <w:tr w:rsidR="00FD1AE6" w:rsidRPr="00A475F9" w14:paraId="6FDF6EBC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797ECE" w14:textId="59C95CAE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Cs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Nombre </w:t>
            </w:r>
            <w:r w:rsidR="000E0945">
              <w:rPr>
                <w:rFonts w:ascii="Calibri" w:hAnsi="Calibri" w:cs="Calibri"/>
                <w:bCs w:val="0"/>
              </w:rPr>
              <w:t xml:space="preserve">del </w:t>
            </w:r>
            <w:r w:rsidRPr="00A475F9">
              <w:rPr>
                <w:rFonts w:ascii="Calibri" w:hAnsi="Calibri" w:cs="Calibri"/>
                <w:bCs w:val="0"/>
              </w:rPr>
              <w:t>representante legal, titular o empresa bajo la que opera el P</w:t>
            </w:r>
            <w:r w:rsidR="00E90AA3" w:rsidRPr="00A475F9">
              <w:rPr>
                <w:rFonts w:ascii="Calibri" w:hAnsi="Calibri" w:cs="Calibri"/>
                <w:bCs w:val="0"/>
              </w:rPr>
              <w:t>MCC</w:t>
            </w:r>
          </w:p>
          <w:p w14:paraId="6E0278C1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color w:val="434343"/>
              </w:rPr>
            </w:pPr>
          </w:p>
        </w:tc>
      </w:tr>
      <w:tr w:rsidR="00FD1AE6" w:rsidRPr="00A475F9" w14:paraId="1B4DE969" w14:textId="77777777" w:rsidTr="0072589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right w:val="none" w:sz="0" w:space="0" w:color="auto"/>
            </w:tcBorders>
            <w:vAlign w:val="center"/>
          </w:tcPr>
          <w:p w14:paraId="69A80E6B" w14:textId="4CC32A2E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Cs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Tipo de </w:t>
            </w:r>
            <w:r w:rsidR="005833A8" w:rsidRPr="00A475F9">
              <w:rPr>
                <w:rFonts w:ascii="Calibri" w:hAnsi="Calibri" w:cs="Calibri"/>
                <w:bCs w:val="0"/>
              </w:rPr>
              <w:t>i</w:t>
            </w:r>
            <w:r w:rsidRPr="00A475F9">
              <w:rPr>
                <w:rFonts w:ascii="Calibri" w:hAnsi="Calibri" w:cs="Calibri"/>
                <w:bCs w:val="0"/>
              </w:rPr>
              <w:t>dentificación</w:t>
            </w:r>
          </w:p>
        </w:tc>
        <w:tc>
          <w:tcPr>
            <w:tcW w:w="851" w:type="dxa"/>
            <w:vAlign w:val="center"/>
          </w:tcPr>
          <w:p w14:paraId="6F3DFCE7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Cédula</w:t>
            </w:r>
          </w:p>
        </w:tc>
        <w:tc>
          <w:tcPr>
            <w:tcW w:w="709" w:type="dxa"/>
            <w:vAlign w:val="center"/>
          </w:tcPr>
          <w:p w14:paraId="381C288C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  <w:tc>
          <w:tcPr>
            <w:tcW w:w="567" w:type="dxa"/>
            <w:vAlign w:val="center"/>
          </w:tcPr>
          <w:p w14:paraId="2B4C5BCD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NIT</w:t>
            </w:r>
          </w:p>
        </w:tc>
        <w:tc>
          <w:tcPr>
            <w:tcW w:w="708" w:type="dxa"/>
            <w:vAlign w:val="center"/>
          </w:tcPr>
          <w:p w14:paraId="2B6A9241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  <w:tc>
          <w:tcPr>
            <w:tcW w:w="881" w:type="dxa"/>
            <w:vAlign w:val="center"/>
          </w:tcPr>
          <w:p w14:paraId="327985BB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Otro:</w:t>
            </w:r>
          </w:p>
        </w:tc>
        <w:tc>
          <w:tcPr>
            <w:tcW w:w="3040" w:type="dxa"/>
            <w:vAlign w:val="center"/>
          </w:tcPr>
          <w:p w14:paraId="7B0C20A9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</w:tr>
      <w:tr w:rsidR="00FD1AE6" w:rsidRPr="00A475F9" w14:paraId="79A263BD" w14:textId="77777777" w:rsidTr="00101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70017EC" w14:textId="12A1921F" w:rsidR="00B1694F" w:rsidRPr="00A475F9" w:rsidRDefault="00FD1AE6" w:rsidP="001013EF">
            <w:pPr>
              <w:rPr>
                <w:rFonts w:ascii="Calibri" w:hAnsi="Calibri" w:cs="Calibri"/>
                <w:b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No. </w:t>
            </w:r>
            <w:r w:rsidR="004E63DE" w:rsidRPr="00A475F9">
              <w:rPr>
                <w:rFonts w:ascii="Calibri" w:hAnsi="Calibri" w:cs="Calibri"/>
                <w:bCs w:val="0"/>
              </w:rPr>
              <w:t>d</w:t>
            </w:r>
            <w:r w:rsidR="009A2AF2" w:rsidRPr="00A475F9">
              <w:rPr>
                <w:rFonts w:ascii="Calibri" w:hAnsi="Calibri" w:cs="Calibri"/>
                <w:bCs w:val="0"/>
              </w:rPr>
              <w:t xml:space="preserve">e </w:t>
            </w:r>
            <w:r w:rsidR="005833A8" w:rsidRPr="00A475F9">
              <w:rPr>
                <w:rFonts w:ascii="Calibri" w:hAnsi="Calibri" w:cs="Calibri"/>
                <w:bCs w:val="0"/>
              </w:rPr>
              <w:t>i</w:t>
            </w:r>
            <w:r w:rsidRPr="00A475F9">
              <w:rPr>
                <w:rFonts w:ascii="Calibri" w:hAnsi="Calibri" w:cs="Calibri"/>
                <w:bCs w:val="0"/>
              </w:rPr>
              <w:t>dentificación</w:t>
            </w:r>
          </w:p>
        </w:tc>
      </w:tr>
      <w:tr w:rsidR="00FD1AE6" w:rsidRPr="00A475F9" w14:paraId="5D74A3B3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shd w:val="clear" w:color="auto" w:fill="39B54A" w:themeFill="accent3"/>
            <w:vAlign w:val="center"/>
          </w:tcPr>
          <w:p w14:paraId="65D953E7" w14:textId="59B8827C" w:rsidR="00FD1AE6" w:rsidRPr="00A475F9" w:rsidRDefault="00637A95" w:rsidP="00495293">
            <w:pPr>
              <w:spacing w:before="100" w:beforeAutospacing="1" w:after="100" w:afterAutospacing="1"/>
              <w:jc w:val="center"/>
              <w:rPr>
                <w:rFonts w:ascii="Calibri" w:hAnsi="Calibri" w:cs="Calibri"/>
                <w:bCs w:val="0"/>
                <w:color w:val="FFFFFF" w:themeColor="background1"/>
              </w:rPr>
            </w:pPr>
            <w:r w:rsidRPr="00637A95">
              <w:rPr>
                <w:rFonts w:ascii="Calibri" w:hAnsi="Calibri" w:cs="Calibri"/>
                <w:bCs w:val="0"/>
              </w:rPr>
              <w:t xml:space="preserve">Datos del </w:t>
            </w:r>
            <w:r w:rsidR="00E00E35">
              <w:rPr>
                <w:rFonts w:ascii="Calibri" w:hAnsi="Calibri" w:cs="Calibri"/>
                <w:bCs w:val="0"/>
              </w:rPr>
              <w:t>PMCC</w:t>
            </w:r>
          </w:p>
        </w:tc>
      </w:tr>
      <w:tr w:rsidR="00FD1AE6" w:rsidRPr="00A475F9" w14:paraId="110E92C6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EB9019D" w14:textId="567D35E4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>Nombre</w:t>
            </w:r>
          </w:p>
          <w:p w14:paraId="7A7FB9FA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DD486A" w:rsidRPr="00A475F9" w14:paraId="2544D91E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0A233234" w14:textId="7EFC6CD7" w:rsidR="00DD486A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A475F9">
              <w:rPr>
                <w:rFonts w:ascii="Calibri" w:hAnsi="Calibri" w:cs="Calibri"/>
              </w:rPr>
              <w:t xml:space="preserve">ID del </w:t>
            </w:r>
            <w:r w:rsidR="00B4131F" w:rsidRPr="00A475F9">
              <w:rPr>
                <w:rFonts w:ascii="Calibri" w:hAnsi="Calibri" w:cs="Calibri"/>
              </w:rPr>
              <w:t xml:space="preserve">programa o </w:t>
            </w:r>
            <w:r w:rsidRPr="00A475F9">
              <w:rPr>
                <w:rFonts w:ascii="Calibri" w:hAnsi="Calibri" w:cs="Calibri"/>
              </w:rPr>
              <w:t>proyecto o número de registro que tenía asignado el P</w:t>
            </w:r>
            <w:r w:rsidR="00B55669" w:rsidRPr="00A475F9">
              <w:rPr>
                <w:rFonts w:ascii="Calibri" w:hAnsi="Calibri" w:cs="Calibri"/>
              </w:rPr>
              <w:t>MCC</w:t>
            </w:r>
            <w:r w:rsidRPr="00A475F9">
              <w:rPr>
                <w:rFonts w:ascii="Calibri" w:hAnsi="Calibri" w:cs="Calibri"/>
              </w:rPr>
              <w:t xml:space="preserve"> (del</w:t>
            </w:r>
            <w:r w:rsidR="00683219" w:rsidRPr="00A475F9">
              <w:rPr>
                <w:rFonts w:ascii="Calibri" w:hAnsi="Calibri" w:cs="Calibri"/>
              </w:rPr>
              <w:t xml:space="preserve"> </w:t>
            </w:r>
            <w:r w:rsidRPr="00A475F9">
              <w:rPr>
                <w:rFonts w:ascii="Calibri" w:hAnsi="Calibri" w:cs="Calibri"/>
              </w:rPr>
              <w:t xml:space="preserve">estándar </w:t>
            </w:r>
            <w:r w:rsidR="00683219" w:rsidRPr="00A475F9">
              <w:rPr>
                <w:rFonts w:ascii="Calibri" w:hAnsi="Calibri" w:cs="Calibri"/>
              </w:rPr>
              <w:t xml:space="preserve">o programa </w:t>
            </w:r>
            <w:r w:rsidRPr="00A475F9">
              <w:rPr>
                <w:rFonts w:ascii="Calibri" w:hAnsi="Calibri" w:cs="Calibri"/>
              </w:rPr>
              <w:t>de certificación</w:t>
            </w:r>
            <w:r w:rsidRPr="00A475F9" w:rsidDel="00BA50C7">
              <w:rPr>
                <w:rFonts w:ascii="Calibri" w:hAnsi="Calibri" w:cs="Calibri"/>
              </w:rPr>
              <w:t xml:space="preserve"> </w:t>
            </w:r>
            <w:r w:rsidR="00BA50C7">
              <w:rPr>
                <w:rFonts w:ascii="Calibri" w:hAnsi="Calibri" w:cs="Calibri"/>
              </w:rPr>
              <w:t>de procedencia</w:t>
            </w:r>
            <w:r w:rsidRPr="00A475F9">
              <w:rPr>
                <w:rFonts w:ascii="Calibri" w:hAnsi="Calibri" w:cs="Calibri"/>
              </w:rPr>
              <w:t>)</w:t>
            </w:r>
          </w:p>
          <w:p w14:paraId="28C83FD0" w14:textId="3B97CA1D" w:rsidR="00DD486A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FD1AE6" w:rsidRPr="00A475F9" w14:paraId="37E48751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7217F95" w14:textId="6DC6802A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A475F9">
              <w:rPr>
                <w:rFonts w:ascii="Calibri" w:hAnsi="Calibri" w:cs="Calibri"/>
              </w:rPr>
              <w:t xml:space="preserve">Nombre del </w:t>
            </w:r>
            <w:r w:rsidR="00A4340D" w:rsidRPr="00A475F9">
              <w:rPr>
                <w:rFonts w:ascii="Calibri" w:hAnsi="Calibri" w:cs="Calibri"/>
              </w:rPr>
              <w:t xml:space="preserve">estándar o </w:t>
            </w:r>
            <w:r w:rsidRPr="00A475F9">
              <w:rPr>
                <w:rFonts w:ascii="Calibri" w:hAnsi="Calibri" w:cs="Calibri"/>
              </w:rPr>
              <w:t xml:space="preserve">programa de certificación </w:t>
            </w:r>
            <w:r w:rsidR="00DA7280">
              <w:rPr>
                <w:rFonts w:ascii="Calibri" w:hAnsi="Calibri" w:cs="Calibri"/>
              </w:rPr>
              <w:t>de procedencia</w:t>
            </w:r>
          </w:p>
          <w:p w14:paraId="5B28662C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B25809" w:rsidRPr="00A475F9" w14:paraId="0BF7BE07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23D0E892" w14:textId="7751C033" w:rsidR="00B25809" w:rsidRDefault="00AD69C8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D69C8">
              <w:rPr>
                <w:rFonts w:ascii="Calibri" w:hAnsi="Calibri" w:cs="Calibri"/>
              </w:rPr>
              <w:t>Documento de solicitud de migración del estándar de procedencia (nombre y enlace del documento)</w:t>
            </w:r>
          </w:p>
          <w:p w14:paraId="3F8FD554" w14:textId="6D670252" w:rsidR="00EE3CF4" w:rsidRPr="00A475F9" w:rsidRDefault="00EE3CF4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</w:tc>
      </w:tr>
      <w:tr w:rsidR="00B1694F" w:rsidRPr="00A475F9" w14:paraId="738F6BDF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BA6ED5" w14:textId="76E7CB80" w:rsidR="00B1694F" w:rsidRPr="00A475F9" w:rsidRDefault="00B1694F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>Ubicación geográfica</w:t>
            </w:r>
          </w:p>
          <w:p w14:paraId="1432951E" w14:textId="6BABBE8F" w:rsidR="00B1694F" w:rsidRPr="00A475F9" w:rsidRDefault="00B1694F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</w:tc>
      </w:tr>
      <w:tr w:rsidR="00FD1AE6" w:rsidRPr="00A475F9" w14:paraId="7A38E6FF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0C9C4C96" w14:textId="1AF58E8D" w:rsidR="00FD1AE6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 xml:space="preserve">Números seriales </w:t>
            </w:r>
            <w:r w:rsidR="006E577B">
              <w:rPr>
                <w:rFonts w:ascii="Calibri" w:hAnsi="Calibri" w:cs="Calibri"/>
              </w:rPr>
              <w:t xml:space="preserve">y años </w:t>
            </w:r>
            <w:r w:rsidR="00533C5E">
              <w:rPr>
                <w:rFonts w:ascii="Calibri" w:hAnsi="Calibri" w:cs="Calibri"/>
              </w:rPr>
              <w:t xml:space="preserve">correspondientes </w:t>
            </w:r>
            <w:r w:rsidRPr="00A475F9">
              <w:rPr>
                <w:rFonts w:ascii="Calibri" w:hAnsi="Calibri" w:cs="Calibri"/>
              </w:rPr>
              <w:t xml:space="preserve">de los créditos </w:t>
            </w:r>
            <w:r w:rsidR="00533C5E" w:rsidRPr="00A475F9">
              <w:rPr>
                <w:rFonts w:ascii="Calibri" w:hAnsi="Calibri" w:cs="Calibri"/>
              </w:rPr>
              <w:t xml:space="preserve">disponibles </w:t>
            </w:r>
            <w:r w:rsidRPr="00A475F9">
              <w:rPr>
                <w:rFonts w:ascii="Calibri" w:hAnsi="Calibri" w:cs="Calibri"/>
              </w:rPr>
              <w:t>certificados en el estándar</w:t>
            </w:r>
            <w:r w:rsidR="00133408" w:rsidRPr="00A475F9">
              <w:rPr>
                <w:rFonts w:ascii="Calibri" w:hAnsi="Calibri" w:cs="Calibri"/>
              </w:rPr>
              <w:t xml:space="preserve"> o programa</w:t>
            </w:r>
            <w:r w:rsidRPr="00A475F9">
              <w:rPr>
                <w:rFonts w:ascii="Calibri" w:hAnsi="Calibri" w:cs="Calibri"/>
              </w:rPr>
              <w:t xml:space="preserve"> anterior</w:t>
            </w:r>
          </w:p>
          <w:p w14:paraId="7B8A0D9B" w14:textId="16B51F51" w:rsidR="00DB5C32" w:rsidRPr="00A475F9" w:rsidRDefault="00DB5C32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FD1AE6" w:rsidRPr="00A475F9" w14:paraId="69BBE33D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402AFDB" w14:textId="7C4FE51F" w:rsidR="00FD1AE6" w:rsidRPr="00A475F9" w:rsidRDefault="00CD0944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="00FD1AE6" w:rsidRPr="00A475F9">
              <w:rPr>
                <w:rFonts w:ascii="Calibri" w:hAnsi="Calibri" w:cs="Calibri"/>
              </w:rPr>
              <w:t xml:space="preserve">otivo de </w:t>
            </w:r>
            <w:r w:rsidR="00EE3CF4">
              <w:rPr>
                <w:rFonts w:ascii="Calibri" w:hAnsi="Calibri" w:cs="Calibri"/>
              </w:rPr>
              <w:t>migración</w:t>
            </w:r>
            <w:r w:rsidR="00B667BE">
              <w:rPr>
                <w:rFonts w:ascii="Calibri" w:hAnsi="Calibri" w:cs="Calibri"/>
              </w:rPr>
              <w:t xml:space="preserve"> </w:t>
            </w:r>
            <w:r w:rsidR="00FD1AE6" w:rsidRPr="00A475F9">
              <w:rPr>
                <w:rFonts w:ascii="Calibri" w:hAnsi="Calibri" w:cs="Calibri"/>
              </w:rPr>
              <w:t xml:space="preserve">del </w:t>
            </w:r>
            <w:r w:rsidR="00417828" w:rsidRPr="00A475F9">
              <w:rPr>
                <w:rFonts w:ascii="Calibri" w:hAnsi="Calibri" w:cs="Calibri"/>
              </w:rPr>
              <w:t xml:space="preserve">estándar o </w:t>
            </w:r>
            <w:r w:rsidR="00FD1AE6" w:rsidRPr="00A475F9">
              <w:rPr>
                <w:rFonts w:ascii="Calibri" w:hAnsi="Calibri" w:cs="Calibri"/>
              </w:rPr>
              <w:t xml:space="preserve">programa </w:t>
            </w:r>
            <w:r w:rsidR="00513FD3">
              <w:rPr>
                <w:rFonts w:ascii="Calibri" w:hAnsi="Calibri" w:cs="Calibri"/>
              </w:rPr>
              <w:t>de procedencia</w:t>
            </w:r>
          </w:p>
          <w:p w14:paraId="76112811" w14:textId="77777777" w:rsidR="00FD1AE6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  <w:p w14:paraId="727B9693" w14:textId="77777777" w:rsidR="00AE11E7" w:rsidRDefault="00AE11E7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  <w:p w14:paraId="26216211" w14:textId="0B3B06AB" w:rsidR="00AE11E7" w:rsidRPr="00A475F9" w:rsidRDefault="00AE11E7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</w:tbl>
    <w:p w14:paraId="6B6DDAAD" w14:textId="77777777" w:rsidR="00EB1B52" w:rsidRPr="00A475F9" w:rsidRDefault="00EB1B52" w:rsidP="002F46F9">
      <w:pPr>
        <w:spacing w:before="100" w:beforeAutospacing="1" w:after="120" w:line="240" w:lineRule="auto"/>
        <w:rPr>
          <w:rFonts w:ascii="Calibri" w:hAnsi="Calibri" w:cs="Calibri"/>
          <w:sz w:val="24"/>
          <w:szCs w:val="24"/>
        </w:rPr>
      </w:pPr>
      <w:r w:rsidRPr="00A475F9">
        <w:rPr>
          <w:rFonts w:ascii="Calibri" w:hAnsi="Calibri" w:cs="Calibri"/>
          <w:sz w:val="24"/>
          <w:szCs w:val="24"/>
        </w:rPr>
        <w:lastRenderedPageBreak/>
        <w:t>Con la suscripción de este documento, el declarante manifiesta y garantiza que:</w:t>
      </w:r>
    </w:p>
    <w:p w14:paraId="4F505567" w14:textId="4B45BB3E" w:rsidR="00BC42BA" w:rsidRPr="00A475F9" w:rsidRDefault="00EB1B52" w:rsidP="002F46F9">
      <w:pPr>
        <w:pStyle w:val="ListParagraph"/>
        <w:numPr>
          <w:ilvl w:val="0"/>
          <w:numId w:val="1"/>
        </w:numPr>
        <w:spacing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Toda la información suministrada en este documento es verdadera, completa y precisa. </w:t>
      </w:r>
      <w:r w:rsidR="009434A9">
        <w:rPr>
          <w:rFonts w:ascii="Calibri" w:hAnsi="Calibri" w:cs="Calibri"/>
          <w:bCs/>
          <w:sz w:val="24"/>
          <w:szCs w:val="24"/>
        </w:rPr>
        <w:t>N</w:t>
      </w:r>
      <w:r w:rsidRPr="00A475F9">
        <w:rPr>
          <w:rFonts w:ascii="Calibri" w:hAnsi="Calibri" w:cs="Calibri"/>
          <w:bCs/>
          <w:sz w:val="24"/>
          <w:szCs w:val="24"/>
        </w:rPr>
        <w:t xml:space="preserve">o se ha proporcionado información fraudulenta o engañosa </w:t>
      </w:r>
      <w:r w:rsidR="00244E97">
        <w:rPr>
          <w:rFonts w:ascii="Calibri" w:hAnsi="Calibri" w:cs="Calibri"/>
          <w:bCs/>
          <w:sz w:val="24"/>
          <w:szCs w:val="24"/>
        </w:rPr>
        <w:t xml:space="preserve">en </w:t>
      </w:r>
      <w:r w:rsidRPr="00A475F9">
        <w:rPr>
          <w:rFonts w:ascii="Calibri" w:hAnsi="Calibri" w:cs="Calibri"/>
          <w:bCs/>
          <w:sz w:val="24"/>
          <w:szCs w:val="24"/>
        </w:rPr>
        <w:t>el P</w:t>
      </w:r>
      <w:r w:rsidR="004B790D" w:rsidRPr="00A475F9">
        <w:rPr>
          <w:rFonts w:ascii="Calibri" w:hAnsi="Calibri" w:cs="Calibri"/>
          <w:bCs/>
          <w:sz w:val="24"/>
          <w:szCs w:val="24"/>
        </w:rPr>
        <w:t>MCC</w:t>
      </w:r>
      <w:r w:rsidRPr="00A475F9">
        <w:rPr>
          <w:rFonts w:ascii="Calibri" w:hAnsi="Calibri" w:cs="Calibri"/>
          <w:bCs/>
          <w:sz w:val="24"/>
          <w:szCs w:val="24"/>
        </w:rPr>
        <w:t xml:space="preserve"> o en sus documentos soporte entregados al programa de </w:t>
      </w:r>
      <w:r w:rsidR="00F24220">
        <w:rPr>
          <w:rFonts w:ascii="Calibri" w:hAnsi="Calibri" w:cs="Calibri"/>
          <w:bCs/>
          <w:sz w:val="24"/>
          <w:szCs w:val="24"/>
        </w:rPr>
        <w:t>certificación voluntaria de car</w:t>
      </w:r>
      <w:r w:rsidR="00231F3A">
        <w:rPr>
          <w:rFonts w:ascii="Calibri" w:hAnsi="Calibri" w:cs="Calibri"/>
          <w:bCs/>
          <w:sz w:val="24"/>
          <w:szCs w:val="24"/>
        </w:rPr>
        <w:t xml:space="preserve">bono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="00BC42BA" w:rsidRPr="00A475F9">
        <w:rPr>
          <w:rFonts w:ascii="Calibri" w:hAnsi="Calibri" w:cs="Calibri"/>
          <w:bCs/>
          <w:sz w:val="24"/>
          <w:szCs w:val="24"/>
        </w:rPr>
        <w:t>.</w:t>
      </w:r>
    </w:p>
    <w:p w14:paraId="66B2523A" w14:textId="0163202A" w:rsidR="00BC42BA" w:rsidRPr="00A475F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Tiene derecho a todos los créditos de carbono que son sujetos de conversión al </w:t>
      </w:r>
      <w:r w:rsidR="00231F3A" w:rsidRPr="00A475F9">
        <w:rPr>
          <w:rFonts w:ascii="Calibri" w:hAnsi="Calibri" w:cs="Calibri"/>
          <w:bCs/>
          <w:sz w:val="24"/>
          <w:szCs w:val="24"/>
        </w:rPr>
        <w:t xml:space="preserve">programa de </w:t>
      </w:r>
      <w:r w:rsidR="00231F3A">
        <w:rPr>
          <w:rFonts w:ascii="Calibri" w:hAnsi="Calibri" w:cs="Calibri"/>
          <w:bCs/>
          <w:sz w:val="24"/>
          <w:szCs w:val="24"/>
        </w:rPr>
        <w:t xml:space="preserve">certificación voluntaria de carbono de </w:t>
      </w:r>
      <w:r w:rsidR="00231F3A" w:rsidRPr="00A475F9">
        <w:rPr>
          <w:rFonts w:ascii="Calibri" w:hAnsi="Calibri" w:cs="Calibri"/>
          <w:bCs/>
          <w:sz w:val="24"/>
          <w:szCs w:val="24"/>
        </w:rPr>
        <w:t>Cercarbono</w:t>
      </w:r>
      <w:r w:rsidR="00375EB9" w:rsidRPr="00A475F9">
        <w:rPr>
          <w:rFonts w:ascii="Calibri" w:hAnsi="Calibri" w:cs="Calibri"/>
          <w:bCs/>
          <w:sz w:val="24"/>
          <w:szCs w:val="24"/>
        </w:rPr>
        <w:t>.</w:t>
      </w:r>
    </w:p>
    <w:p w14:paraId="1B337E82" w14:textId="029C127A" w:rsidR="00BC42BA" w:rsidRPr="00A475F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Los créditos de carbono objeto de conversión al programa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han sido cancelados o retirados del </w:t>
      </w:r>
      <w:r w:rsidR="00D96D5A" w:rsidRPr="00A475F9">
        <w:rPr>
          <w:rFonts w:ascii="Calibri" w:hAnsi="Calibri" w:cs="Calibri"/>
          <w:bCs/>
          <w:sz w:val="24"/>
          <w:szCs w:val="24"/>
        </w:rPr>
        <w:t xml:space="preserve">estándar o </w:t>
      </w:r>
      <w:r w:rsidR="00835E97" w:rsidRPr="00A475F9">
        <w:rPr>
          <w:rFonts w:ascii="Calibri" w:hAnsi="Calibri" w:cs="Calibri"/>
          <w:bCs/>
          <w:sz w:val="24"/>
          <w:szCs w:val="24"/>
        </w:rPr>
        <w:t>p</w:t>
      </w:r>
      <w:r w:rsidRPr="00A475F9">
        <w:rPr>
          <w:rFonts w:ascii="Calibri" w:hAnsi="Calibri" w:cs="Calibri"/>
          <w:bCs/>
          <w:sz w:val="24"/>
          <w:szCs w:val="24"/>
        </w:rPr>
        <w:t>rograma</w:t>
      </w:r>
      <w:r w:rsidR="00D96D5A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Pr="00A475F9">
        <w:rPr>
          <w:rFonts w:ascii="Calibri" w:hAnsi="Calibri" w:cs="Calibri"/>
          <w:bCs/>
          <w:sz w:val="24"/>
          <w:szCs w:val="24"/>
        </w:rPr>
        <w:t xml:space="preserve">de certificación de origen o se encuentran en </w:t>
      </w:r>
      <w:r w:rsidR="00AB3581" w:rsidRPr="00A475F9">
        <w:rPr>
          <w:rFonts w:ascii="Calibri" w:hAnsi="Calibri" w:cs="Calibri"/>
          <w:bCs/>
          <w:sz w:val="24"/>
          <w:szCs w:val="24"/>
        </w:rPr>
        <w:t xml:space="preserve">este </w:t>
      </w:r>
      <w:r w:rsidRPr="00A475F9">
        <w:rPr>
          <w:rFonts w:ascii="Calibri" w:hAnsi="Calibri" w:cs="Calibri"/>
          <w:bCs/>
          <w:sz w:val="24"/>
          <w:szCs w:val="24"/>
        </w:rPr>
        <w:t>proceso.</w:t>
      </w:r>
      <w:r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 xml:space="preserve"> En ese sentido, presenta evidencias (documentales y publicadas) de las cancelaciones realizadas por el registro del </w:t>
      </w:r>
      <w:r w:rsidR="00694C03"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 xml:space="preserve">estándar o </w:t>
      </w:r>
      <w:r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>programa de certificación anterior</w:t>
      </w:r>
      <w:r w:rsidR="009560A5"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>.</w:t>
      </w:r>
    </w:p>
    <w:p w14:paraId="565F968C" w14:textId="628C6E3F" w:rsidR="00A042A5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Los créditos de carbono objeto de conversión al programa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no han sido vendidos, </w:t>
      </w:r>
      <w:r w:rsidR="00F03405" w:rsidRPr="00A475F9">
        <w:rPr>
          <w:rFonts w:ascii="Calibri" w:hAnsi="Calibri" w:cs="Calibri"/>
          <w:bCs/>
          <w:sz w:val="24"/>
          <w:szCs w:val="24"/>
        </w:rPr>
        <w:t xml:space="preserve">ni </w:t>
      </w:r>
      <w:r w:rsidRPr="00A475F9">
        <w:rPr>
          <w:rFonts w:ascii="Calibri" w:hAnsi="Calibri" w:cs="Calibri"/>
          <w:bCs/>
          <w:sz w:val="24"/>
          <w:szCs w:val="24"/>
        </w:rPr>
        <w:t xml:space="preserve">utilizados para fines de compensación, </w:t>
      </w:r>
      <w:r w:rsidR="00F03405" w:rsidRPr="00A475F9">
        <w:rPr>
          <w:rFonts w:ascii="Calibri" w:hAnsi="Calibri" w:cs="Calibri"/>
          <w:bCs/>
          <w:sz w:val="24"/>
          <w:szCs w:val="24"/>
        </w:rPr>
        <w:t xml:space="preserve">ni </w:t>
      </w:r>
      <w:r w:rsidRPr="00A475F9">
        <w:rPr>
          <w:rFonts w:ascii="Calibri" w:hAnsi="Calibri" w:cs="Calibri"/>
          <w:bCs/>
          <w:sz w:val="24"/>
          <w:szCs w:val="24"/>
        </w:rPr>
        <w:t>entregados para fines de cumplimiento en algún mercado obligatorio o voluntario de carbono, ni se han utilizado para fines de la no causación del impuesto al carbono</w:t>
      </w:r>
      <w:r w:rsidR="006458ED" w:rsidRPr="00A475F9">
        <w:rPr>
          <w:rFonts w:ascii="Calibri" w:hAnsi="Calibri" w:cs="Calibri"/>
          <w:bCs/>
          <w:sz w:val="24"/>
          <w:szCs w:val="24"/>
        </w:rPr>
        <w:t>.</w:t>
      </w:r>
    </w:p>
    <w:p w14:paraId="2A576638" w14:textId="3F1F5ADC" w:rsidR="00374654" w:rsidRPr="00CC3FFC" w:rsidRDefault="00374654" w:rsidP="00A10E3A">
      <w:pPr>
        <w:spacing w:before="100" w:beforeAutospacing="1" w:after="120" w:line="240" w:lineRule="auto"/>
        <w:jc w:val="both"/>
        <w:rPr>
          <w:rFonts w:ascii="Calibri" w:hAnsi="Calibri" w:cs="Calibri"/>
          <w:sz w:val="24"/>
          <w:szCs w:val="24"/>
          <w:lang w:eastAsia="es-CO"/>
        </w:rPr>
      </w:pPr>
      <w:r w:rsidRPr="00A475F9">
        <w:rPr>
          <w:rFonts w:ascii="Calibri" w:hAnsi="Calibri" w:cs="Calibri"/>
          <w:bCs/>
          <w:sz w:val="24"/>
          <w:szCs w:val="24"/>
          <w:lang w:eastAsia="es-CO"/>
        </w:rPr>
        <w:t>Por medio de la presente, el declarante reconoce y acepta que:</w:t>
      </w:r>
    </w:p>
    <w:p w14:paraId="34671D88" w14:textId="77777777" w:rsidR="005705B8" w:rsidRDefault="00374654" w:rsidP="002F46F9">
      <w:pPr>
        <w:pStyle w:val="ListParagraph"/>
        <w:numPr>
          <w:ilvl w:val="0"/>
          <w:numId w:val="3"/>
        </w:numPr>
        <w:spacing w:before="120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5705B8">
        <w:rPr>
          <w:rFonts w:ascii="Calibri" w:hAnsi="Calibri" w:cs="Calibri"/>
          <w:bCs/>
          <w:sz w:val="24"/>
          <w:szCs w:val="24"/>
        </w:rPr>
        <w:t>Ha leído, entendido y dará cumplimiento a los requerimientos del programa</w:t>
      </w:r>
      <w:r w:rsidR="00075AD0" w:rsidRPr="005705B8">
        <w:rPr>
          <w:rFonts w:ascii="Calibri" w:hAnsi="Calibri" w:cs="Calibri"/>
          <w:bCs/>
          <w:sz w:val="24"/>
          <w:szCs w:val="24"/>
        </w:rPr>
        <w:t xml:space="preserve"> de</w:t>
      </w:r>
      <w:r w:rsidRPr="005705B8">
        <w:rPr>
          <w:rFonts w:ascii="Calibri" w:hAnsi="Calibri" w:cs="Calibri"/>
          <w:bCs/>
          <w:sz w:val="24"/>
          <w:szCs w:val="24"/>
        </w:rPr>
        <w:t xml:space="preserve"> </w:t>
      </w:r>
      <w:r w:rsidR="005705B8">
        <w:rPr>
          <w:rFonts w:ascii="Calibri" w:hAnsi="Calibri" w:cs="Calibri"/>
          <w:bCs/>
          <w:sz w:val="24"/>
          <w:szCs w:val="24"/>
        </w:rPr>
        <w:t xml:space="preserve">certificación voluntaria de carbono de </w:t>
      </w:r>
      <w:r w:rsidR="005705B8" w:rsidRPr="00A475F9">
        <w:rPr>
          <w:rFonts w:ascii="Calibri" w:hAnsi="Calibri" w:cs="Calibri"/>
          <w:bCs/>
          <w:sz w:val="24"/>
          <w:szCs w:val="24"/>
        </w:rPr>
        <w:t>Cercarbono.</w:t>
      </w:r>
    </w:p>
    <w:p w14:paraId="4D5B2D82" w14:textId="617148A5" w:rsidR="00374654" w:rsidRPr="005705B8" w:rsidRDefault="00722A36" w:rsidP="00A3743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5705B8">
        <w:rPr>
          <w:rFonts w:ascii="Calibri" w:hAnsi="Calibri" w:cs="Calibri"/>
          <w:bCs/>
          <w:sz w:val="24"/>
          <w:szCs w:val="24"/>
        </w:rPr>
        <w:t>Cercarbono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acoge las legislaciones nacionales e internacionales</w:t>
      </w:r>
      <w:r w:rsidR="008852A6">
        <w:rPr>
          <w:rFonts w:ascii="Calibri" w:hAnsi="Calibri" w:cs="Calibri"/>
          <w:bCs/>
          <w:sz w:val="24"/>
          <w:szCs w:val="24"/>
        </w:rPr>
        <w:t>,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</w:t>
      </w:r>
      <w:r w:rsidR="008852A6">
        <w:rPr>
          <w:rFonts w:ascii="Calibri" w:hAnsi="Calibri" w:cs="Calibri"/>
          <w:bCs/>
          <w:sz w:val="24"/>
          <w:szCs w:val="24"/>
        </w:rPr>
        <w:t>que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puede modificar en cualquier momento sus requerimientos y </w:t>
      </w:r>
      <w:r w:rsidR="00F644C1">
        <w:rPr>
          <w:rFonts w:ascii="Calibri" w:hAnsi="Calibri" w:cs="Calibri"/>
          <w:bCs/>
          <w:sz w:val="24"/>
          <w:szCs w:val="24"/>
        </w:rPr>
        <w:t xml:space="preserve">que 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no asume ninguna responsabilidad por pérdida o daño que surja como consecuencia de este cambio. </w:t>
      </w:r>
    </w:p>
    <w:p w14:paraId="4E3528D4" w14:textId="77C15AAF" w:rsidR="00BC42BA" w:rsidRPr="00E27622" w:rsidRDefault="00374654" w:rsidP="00495293">
      <w:pPr>
        <w:spacing w:before="100" w:beforeAutospacing="1" w:after="100" w:afterAutospacing="1" w:line="240" w:lineRule="auto"/>
        <w:jc w:val="both"/>
        <w:rPr>
          <w:rFonts w:ascii="Calibri" w:hAnsi="Calibri" w:cs="Calibri"/>
          <w:sz w:val="24"/>
          <w:szCs w:val="24"/>
          <w:lang w:eastAsia="es-CO"/>
        </w:rPr>
      </w:pPr>
      <w:r w:rsidRPr="00E27622">
        <w:rPr>
          <w:rFonts w:ascii="Calibri" w:hAnsi="Calibri" w:cs="Calibri"/>
          <w:sz w:val="24"/>
          <w:szCs w:val="24"/>
          <w:lang w:eastAsia="es-CO"/>
        </w:rPr>
        <w:t>Para constancia de lo establecido en este documento, se suscribe por el titular, representante legal o empresa identificada al inicio de este documento y en su respectiva calidad, en la ciudad y fecha que aparece al lado de su respectiva firma.</w:t>
      </w:r>
    </w:p>
    <w:p w14:paraId="5343D009" w14:textId="77777777" w:rsidR="00DE01B0" w:rsidRDefault="00DE01B0" w:rsidP="00DE01B0">
      <w:pPr>
        <w:spacing w:before="100" w:beforeAutospacing="1" w:after="100" w:afterAutospacing="1"/>
        <w:rPr>
          <w:rFonts w:ascii="Calibri" w:hAnsi="Calibri" w:cs="Calibri"/>
          <w:b/>
          <w:sz w:val="24"/>
          <w:szCs w:val="24"/>
        </w:rPr>
      </w:pPr>
    </w:p>
    <w:p w14:paraId="6015AC43" w14:textId="43313ED2" w:rsidR="00DE01B0" w:rsidRPr="00DE01B0" w:rsidRDefault="00DE01B0" w:rsidP="00DE01B0">
      <w:pPr>
        <w:spacing w:before="100" w:beforeAutospacing="1" w:after="100" w:afterAutospacing="1"/>
        <w:rPr>
          <w:rFonts w:ascii="Calibri" w:hAnsi="Calibri" w:cs="Calibri"/>
          <w:b/>
          <w:sz w:val="24"/>
          <w:szCs w:val="24"/>
        </w:rPr>
      </w:pPr>
      <w:r w:rsidRPr="00DE01B0">
        <w:rPr>
          <w:rFonts w:ascii="Calibri" w:hAnsi="Calibri" w:cs="Calibri"/>
          <w:b/>
          <w:sz w:val="24"/>
          <w:szCs w:val="24"/>
        </w:rPr>
        <w:t>Declara</w:t>
      </w:r>
      <w:r w:rsidRPr="00DE01B0">
        <w:rPr>
          <w:rFonts w:ascii="Calibri" w:hAnsi="Calibri" w:cs="Calibri"/>
          <w:b/>
          <w:sz w:val="24"/>
          <w:szCs w:val="24"/>
        </w:rPr>
        <w:t>nte</w:t>
      </w:r>
    </w:p>
    <w:p w14:paraId="3A7E5F95" w14:textId="77777777" w:rsidR="00DE01B0" w:rsidRPr="00DE01B0" w:rsidRDefault="00DE01B0" w:rsidP="00DE01B0">
      <w:pPr>
        <w:spacing w:before="100" w:beforeAutospacing="1" w:after="100" w:afterAutospacing="1"/>
        <w:rPr>
          <w:rFonts w:ascii="Calibri" w:hAnsi="Calibri" w:cs="Calibri"/>
          <w:b/>
          <w:sz w:val="24"/>
          <w:szCs w:val="24"/>
        </w:rPr>
      </w:pPr>
    </w:p>
    <w:p w14:paraId="1D25976B" w14:textId="77777777" w:rsidR="00DE01B0" w:rsidRPr="00DE01B0" w:rsidRDefault="00DE01B0" w:rsidP="00DE01B0">
      <w:pPr>
        <w:spacing w:before="100" w:beforeAutospacing="1" w:after="100" w:afterAutospacing="1"/>
        <w:rPr>
          <w:rFonts w:ascii="Calibri" w:hAnsi="Calibri" w:cs="Calibri"/>
          <w:b/>
          <w:sz w:val="24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DE01B0" w:rsidRPr="00DE01B0" w14:paraId="744FB6C0" w14:textId="77777777" w:rsidTr="001839ED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62EB7DE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  <w:r w:rsidRPr="00DE01B0">
              <w:rPr>
                <w:rFonts w:ascii="Calibri" w:hAnsi="Calibri" w:cs="Calibri"/>
                <w:bCs/>
                <w:sz w:val="24"/>
                <w:szCs w:val="24"/>
              </w:rPr>
              <w:t>Nombre y firma</w:t>
            </w:r>
          </w:p>
          <w:p w14:paraId="09508AE1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284" w:type="dxa"/>
          </w:tcPr>
          <w:p w14:paraId="71EC9B4C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1D0EB057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  <w:r w:rsidRPr="00DE01B0">
              <w:rPr>
                <w:rFonts w:ascii="Calibri" w:hAnsi="Calibri" w:cs="Calibri"/>
                <w:bCs/>
                <w:sz w:val="24"/>
                <w:szCs w:val="24"/>
              </w:rPr>
              <w:t>Ciudad</w:t>
            </w:r>
          </w:p>
          <w:p w14:paraId="578FCBA7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</w:p>
          <w:p w14:paraId="42849B89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E01B0" w:rsidRPr="00DE01B0" w14:paraId="46773E51" w14:textId="77777777" w:rsidTr="001839ED">
        <w:tc>
          <w:tcPr>
            <w:tcW w:w="4248" w:type="dxa"/>
            <w:tcBorders>
              <w:top w:val="single" w:sz="4" w:space="0" w:color="auto"/>
            </w:tcBorders>
          </w:tcPr>
          <w:p w14:paraId="3122D7BD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  <w:r w:rsidRPr="00DE01B0">
              <w:rPr>
                <w:rFonts w:ascii="Calibri" w:hAnsi="Calibri" w:cs="Calibri"/>
                <w:bCs/>
                <w:sz w:val="24"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20BB4E65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4CBB3F46" w14:textId="77777777" w:rsidR="00DE01B0" w:rsidRPr="00DE01B0" w:rsidRDefault="00DE01B0" w:rsidP="001839ED">
            <w:pPr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  <w:r w:rsidRPr="00DE01B0">
              <w:rPr>
                <w:rFonts w:ascii="Calibri" w:hAnsi="Calibri" w:cs="Calibri"/>
                <w:sz w:val="24"/>
                <w:szCs w:val="24"/>
              </w:rPr>
              <w:t>Fecha</w:t>
            </w:r>
          </w:p>
        </w:tc>
      </w:tr>
    </w:tbl>
    <w:p w14:paraId="0412E1A8" w14:textId="77777777" w:rsidR="00DC0D35" w:rsidRDefault="00DC0D35" w:rsidP="00495293">
      <w:pPr>
        <w:spacing w:before="100" w:beforeAutospacing="1" w:after="100" w:afterAutospacing="1" w:line="240" w:lineRule="auto"/>
      </w:pPr>
    </w:p>
    <w:sectPr w:rsidR="00DC0D35" w:rsidSect="00A552BC">
      <w:headerReference w:type="default" r:id="rId7"/>
      <w:footerReference w:type="default" r:id="rId8"/>
      <w:pgSz w:w="12240" w:h="15840"/>
      <w:pgMar w:top="1440" w:right="1440" w:bottom="1440" w:left="1440" w:header="425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AF167" w14:textId="77777777" w:rsidR="001204B2" w:rsidRDefault="001204B2">
      <w:pPr>
        <w:spacing w:line="240" w:lineRule="auto"/>
      </w:pPr>
      <w:r>
        <w:separator/>
      </w:r>
    </w:p>
  </w:endnote>
  <w:endnote w:type="continuationSeparator" w:id="0">
    <w:p w14:paraId="22641BA7" w14:textId="77777777" w:rsidR="001204B2" w:rsidRDefault="001204B2">
      <w:pPr>
        <w:spacing w:line="240" w:lineRule="auto"/>
      </w:pPr>
      <w:r>
        <w:continuationSeparator/>
      </w:r>
    </w:p>
  </w:endnote>
  <w:endnote w:type="continuationNotice" w:id="1">
    <w:p w14:paraId="21A5A2B0" w14:textId="77777777" w:rsidR="001204B2" w:rsidRDefault="001204B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E36416" w14:paraId="110EA224" w14:textId="77777777" w:rsidTr="00E612E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098C2811" w14:textId="77777777" w:rsidR="00E36416" w:rsidRDefault="00E36416" w:rsidP="00E36416">
          <w:pPr>
            <w:pStyle w:val="Footer"/>
          </w:pPr>
          <w:r>
            <w:rPr>
              <w:noProof/>
            </w:rPr>
            <w:drawing>
              <wp:inline distT="0" distB="0" distL="0" distR="0" wp14:anchorId="796EED4E" wp14:editId="2F92CC50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5DAD06E5" w14:textId="62A10969" w:rsidR="005F45E3" w:rsidRPr="00920EDD" w:rsidRDefault="005F45E3" w:rsidP="005F45E3">
          <w:pPr>
            <w:pStyle w:val="Header"/>
            <w:jc w:val="right"/>
            <w:rPr>
              <w:rFonts w:ascii="Calibri" w:hAnsi="Calibri" w:cs="Calibri"/>
              <w:sz w:val="18"/>
              <w:szCs w:val="18"/>
            </w:rPr>
          </w:pPr>
          <w:r w:rsidRPr="00920EDD">
            <w:rPr>
              <w:rFonts w:ascii="Calibri" w:hAnsi="Calibri" w:cs="Calibri"/>
              <w:sz w:val="18"/>
              <w:szCs w:val="18"/>
            </w:rPr>
            <w:t xml:space="preserve">Declaración de migración desde otros estándares </w:t>
          </w:r>
          <w:r w:rsidR="00CF265C">
            <w:rPr>
              <w:rFonts w:ascii="Calibri" w:hAnsi="Calibri" w:cs="Calibri"/>
              <w:sz w:val="18"/>
              <w:szCs w:val="18"/>
            </w:rPr>
            <w:br/>
          </w:r>
          <w:r w:rsidRPr="00920EDD">
            <w:rPr>
              <w:rFonts w:ascii="Calibri" w:hAnsi="Calibri" w:cs="Calibri"/>
              <w:sz w:val="18"/>
              <w:szCs w:val="18"/>
            </w:rPr>
            <w:t xml:space="preserve">o programas de certificación a Cercarbono </w:t>
          </w:r>
        </w:p>
        <w:p w14:paraId="60E9C8EC" w14:textId="0CDA6E4E" w:rsidR="00E36416" w:rsidRDefault="005F45E3" w:rsidP="00CF265C">
          <w:pPr>
            <w:pStyle w:val="Footer"/>
            <w:jc w:val="right"/>
          </w:pPr>
          <w:r w:rsidRPr="00920EDD">
            <w:rPr>
              <w:rFonts w:ascii="Calibri" w:hAnsi="Calibri" w:cs="Calibri"/>
              <w:sz w:val="18"/>
              <w:szCs w:val="18"/>
            </w:rPr>
            <w:t>Vers</w:t>
          </w:r>
          <w:r>
            <w:rPr>
              <w:rFonts w:ascii="Calibri" w:hAnsi="Calibri" w:cs="Calibri"/>
              <w:sz w:val="18"/>
              <w:szCs w:val="18"/>
            </w:rPr>
            <w:t>ió</w:t>
          </w:r>
          <w:r w:rsidRPr="00920EDD">
            <w:rPr>
              <w:rFonts w:ascii="Calibri" w:hAnsi="Calibri" w:cs="Calibri"/>
              <w:sz w:val="18"/>
              <w:szCs w:val="18"/>
            </w:rPr>
            <w:t xml:space="preserve">n </w:t>
          </w:r>
          <w:r w:rsidR="00CA519C">
            <w:rPr>
              <w:rFonts w:ascii="Calibri" w:hAnsi="Calibri" w:cs="Calibri"/>
              <w:sz w:val="18"/>
              <w:szCs w:val="18"/>
            </w:rPr>
            <w:t>2</w:t>
          </w:r>
          <w:r w:rsidRPr="00920EDD">
            <w:rPr>
              <w:rFonts w:ascii="Calibri" w:hAnsi="Calibri" w:cs="Calibri"/>
              <w:sz w:val="18"/>
              <w:szCs w:val="18"/>
            </w:rPr>
            <w:t>.</w:t>
          </w:r>
          <w:r w:rsidR="00CA519C">
            <w:rPr>
              <w:rFonts w:ascii="Calibri" w:hAnsi="Calibri" w:cs="Calibri"/>
              <w:sz w:val="18"/>
              <w:szCs w:val="18"/>
            </w:rPr>
            <w:t>0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03CE0125" w14:textId="77777777" w:rsidR="00E36416" w:rsidRDefault="00E36416" w:rsidP="00E36416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27DB9622" w:rsidR="00DC0D35" w:rsidRDefault="00DC0D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F107D" w14:textId="77777777" w:rsidR="001204B2" w:rsidRDefault="001204B2">
      <w:pPr>
        <w:spacing w:line="240" w:lineRule="auto"/>
      </w:pPr>
      <w:r>
        <w:separator/>
      </w:r>
    </w:p>
  </w:footnote>
  <w:footnote w:type="continuationSeparator" w:id="0">
    <w:p w14:paraId="7DEB2884" w14:textId="77777777" w:rsidR="001204B2" w:rsidRDefault="001204B2">
      <w:pPr>
        <w:spacing w:line="240" w:lineRule="auto"/>
      </w:pPr>
      <w:r>
        <w:continuationSeparator/>
      </w:r>
    </w:p>
  </w:footnote>
  <w:footnote w:type="continuationNotice" w:id="1">
    <w:p w14:paraId="2590E362" w14:textId="77777777" w:rsidR="001204B2" w:rsidRDefault="001204B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F0A6A" w14:textId="76CB82CC" w:rsidR="00FD1AE6" w:rsidRPr="0031202F" w:rsidRDefault="00FD1AE6" w:rsidP="00FD1AE6">
    <w:pPr>
      <w:tabs>
        <w:tab w:val="center" w:pos="4419"/>
        <w:tab w:val="right" w:pos="8838"/>
      </w:tabs>
      <w:spacing w:line="240" w:lineRule="auto"/>
      <w:jc w:val="right"/>
      <w:rPr>
        <w:rFonts w:ascii="Calibri" w:eastAsia="Calibri" w:hAnsi="Calibri" w:cs="Calibri"/>
        <w:sz w:val="18"/>
        <w:szCs w:val="18"/>
      </w:rPr>
    </w:pPr>
  </w:p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920EDD" w14:paraId="536B92F1" w14:textId="77777777" w:rsidTr="001D729D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100448A4" w14:textId="1ADE4FED" w:rsidR="005F45E3" w:rsidRDefault="002B31F9" w:rsidP="005F45E3">
          <w:pPr>
            <w:pStyle w:val="Header"/>
            <w:jc w:val="right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474115DE" wp14:editId="3D371304">
                <wp:simplePos x="0" y="0"/>
                <wp:positionH relativeFrom="column">
                  <wp:posOffset>37493</wp:posOffset>
                </wp:positionH>
                <wp:positionV relativeFrom="paragraph">
                  <wp:posOffset>387</wp:posOffset>
                </wp:positionV>
                <wp:extent cx="2730500" cy="508000"/>
                <wp:effectExtent l="0" t="0" r="0" b="6350"/>
                <wp:wrapSquare wrapText="bothSides"/>
                <wp:docPr id="24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20EDD">
            <w:t xml:space="preserve">      </w:t>
          </w:r>
        </w:p>
        <w:p w14:paraId="15936A8E" w14:textId="0BE9C7D9" w:rsidR="00920EDD" w:rsidRDefault="00920EDD" w:rsidP="00920EDD">
          <w:pPr>
            <w:pStyle w:val="Header"/>
            <w:jc w:val="right"/>
          </w:pPr>
        </w:p>
      </w:tc>
    </w:tr>
  </w:tbl>
  <w:p w14:paraId="60F0FAB8" w14:textId="77777777" w:rsidR="00920EDD" w:rsidRDefault="00920EDD" w:rsidP="00920E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B52E1"/>
    <w:multiLevelType w:val="hybridMultilevel"/>
    <w:tmpl w:val="9B12755E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243793">
    <w:abstractNumId w:val="1"/>
  </w:num>
  <w:num w:numId="2" w16cid:durableId="191190378">
    <w:abstractNumId w:val="2"/>
  </w:num>
  <w:num w:numId="3" w16cid:durableId="1144082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TE0NjazNLM0NjFV0lEKTi0uzszPAykwrQUAbL/EESwAAAA="/>
  </w:docVars>
  <w:rsids>
    <w:rsidRoot w:val="00DC0D35"/>
    <w:rsid w:val="00005C83"/>
    <w:rsid w:val="00013E10"/>
    <w:rsid w:val="00014C32"/>
    <w:rsid w:val="00024E2E"/>
    <w:rsid w:val="0003193D"/>
    <w:rsid w:val="00072EDA"/>
    <w:rsid w:val="00075AD0"/>
    <w:rsid w:val="00090C01"/>
    <w:rsid w:val="000E0945"/>
    <w:rsid w:val="001013EF"/>
    <w:rsid w:val="001204B2"/>
    <w:rsid w:val="00133408"/>
    <w:rsid w:val="001C7266"/>
    <w:rsid w:val="001E1E6A"/>
    <w:rsid w:val="002135B0"/>
    <w:rsid w:val="002135D5"/>
    <w:rsid w:val="00222C05"/>
    <w:rsid w:val="00231F3A"/>
    <w:rsid w:val="00244E97"/>
    <w:rsid w:val="00251A53"/>
    <w:rsid w:val="00252BF7"/>
    <w:rsid w:val="002661B1"/>
    <w:rsid w:val="00292D65"/>
    <w:rsid w:val="002B31F9"/>
    <w:rsid w:val="002C13FB"/>
    <w:rsid w:val="002E13B6"/>
    <w:rsid w:val="002F46F9"/>
    <w:rsid w:val="002F4A65"/>
    <w:rsid w:val="0031202F"/>
    <w:rsid w:val="00347FE8"/>
    <w:rsid w:val="00357614"/>
    <w:rsid w:val="00360B2C"/>
    <w:rsid w:val="00374654"/>
    <w:rsid w:val="00375EB9"/>
    <w:rsid w:val="003823F5"/>
    <w:rsid w:val="003843CD"/>
    <w:rsid w:val="003864FD"/>
    <w:rsid w:val="00394679"/>
    <w:rsid w:val="003A7842"/>
    <w:rsid w:val="003C3830"/>
    <w:rsid w:val="00404BD5"/>
    <w:rsid w:val="00417828"/>
    <w:rsid w:val="004830AB"/>
    <w:rsid w:val="00495293"/>
    <w:rsid w:val="004B790D"/>
    <w:rsid w:val="004D6BFA"/>
    <w:rsid w:val="004E63DE"/>
    <w:rsid w:val="004F60C7"/>
    <w:rsid w:val="00513FD3"/>
    <w:rsid w:val="00533C5E"/>
    <w:rsid w:val="005705B8"/>
    <w:rsid w:val="00581E4B"/>
    <w:rsid w:val="005833A8"/>
    <w:rsid w:val="00595938"/>
    <w:rsid w:val="005B77BC"/>
    <w:rsid w:val="005B7AD8"/>
    <w:rsid w:val="005D00AF"/>
    <w:rsid w:val="005F45E3"/>
    <w:rsid w:val="0062664D"/>
    <w:rsid w:val="00635DCB"/>
    <w:rsid w:val="00637A95"/>
    <w:rsid w:val="006458ED"/>
    <w:rsid w:val="00683219"/>
    <w:rsid w:val="00694C03"/>
    <w:rsid w:val="006B06A4"/>
    <w:rsid w:val="006B7076"/>
    <w:rsid w:val="006E577B"/>
    <w:rsid w:val="007228BA"/>
    <w:rsid w:val="00722A36"/>
    <w:rsid w:val="00725895"/>
    <w:rsid w:val="00776634"/>
    <w:rsid w:val="00782F84"/>
    <w:rsid w:val="00784B6D"/>
    <w:rsid w:val="007C30A2"/>
    <w:rsid w:val="007C72E6"/>
    <w:rsid w:val="007D798F"/>
    <w:rsid w:val="007E2E65"/>
    <w:rsid w:val="007F4E3C"/>
    <w:rsid w:val="008010B8"/>
    <w:rsid w:val="00832D64"/>
    <w:rsid w:val="00835E97"/>
    <w:rsid w:val="0086754B"/>
    <w:rsid w:val="00880B5E"/>
    <w:rsid w:val="008852A6"/>
    <w:rsid w:val="008853E0"/>
    <w:rsid w:val="008F0359"/>
    <w:rsid w:val="00901D95"/>
    <w:rsid w:val="00904FB6"/>
    <w:rsid w:val="00911F7D"/>
    <w:rsid w:val="0091493B"/>
    <w:rsid w:val="00920EDD"/>
    <w:rsid w:val="009434A9"/>
    <w:rsid w:val="009560A5"/>
    <w:rsid w:val="00976D1F"/>
    <w:rsid w:val="009A2AF2"/>
    <w:rsid w:val="009B6F02"/>
    <w:rsid w:val="009E02FD"/>
    <w:rsid w:val="009E2679"/>
    <w:rsid w:val="009F6D53"/>
    <w:rsid w:val="00A0409D"/>
    <w:rsid w:val="00A042A5"/>
    <w:rsid w:val="00A10E3A"/>
    <w:rsid w:val="00A11B08"/>
    <w:rsid w:val="00A21D8E"/>
    <w:rsid w:val="00A37431"/>
    <w:rsid w:val="00A4340D"/>
    <w:rsid w:val="00A475F9"/>
    <w:rsid w:val="00A552BC"/>
    <w:rsid w:val="00AA5035"/>
    <w:rsid w:val="00AA521D"/>
    <w:rsid w:val="00AB3581"/>
    <w:rsid w:val="00AD1775"/>
    <w:rsid w:val="00AD69C8"/>
    <w:rsid w:val="00AE11E7"/>
    <w:rsid w:val="00AE2567"/>
    <w:rsid w:val="00AE7154"/>
    <w:rsid w:val="00B0049E"/>
    <w:rsid w:val="00B158B7"/>
    <w:rsid w:val="00B1694F"/>
    <w:rsid w:val="00B22334"/>
    <w:rsid w:val="00B25809"/>
    <w:rsid w:val="00B4131F"/>
    <w:rsid w:val="00B47B46"/>
    <w:rsid w:val="00B55669"/>
    <w:rsid w:val="00B667BE"/>
    <w:rsid w:val="00B679D0"/>
    <w:rsid w:val="00BA50C7"/>
    <w:rsid w:val="00BC42BA"/>
    <w:rsid w:val="00C21927"/>
    <w:rsid w:val="00C34193"/>
    <w:rsid w:val="00C4582C"/>
    <w:rsid w:val="00C648F6"/>
    <w:rsid w:val="00C6684B"/>
    <w:rsid w:val="00CA519C"/>
    <w:rsid w:val="00CB612B"/>
    <w:rsid w:val="00CC3FFC"/>
    <w:rsid w:val="00CD0944"/>
    <w:rsid w:val="00CF265C"/>
    <w:rsid w:val="00D37C81"/>
    <w:rsid w:val="00D43F76"/>
    <w:rsid w:val="00D50B9A"/>
    <w:rsid w:val="00D957B8"/>
    <w:rsid w:val="00D96D5A"/>
    <w:rsid w:val="00DA4780"/>
    <w:rsid w:val="00DA7280"/>
    <w:rsid w:val="00DB2ACA"/>
    <w:rsid w:val="00DB5C32"/>
    <w:rsid w:val="00DC0D35"/>
    <w:rsid w:val="00DC795D"/>
    <w:rsid w:val="00DD46FF"/>
    <w:rsid w:val="00DD486A"/>
    <w:rsid w:val="00DE01B0"/>
    <w:rsid w:val="00DE450A"/>
    <w:rsid w:val="00DF1966"/>
    <w:rsid w:val="00DF32EB"/>
    <w:rsid w:val="00E00E35"/>
    <w:rsid w:val="00E27622"/>
    <w:rsid w:val="00E36416"/>
    <w:rsid w:val="00E5536F"/>
    <w:rsid w:val="00E90AA3"/>
    <w:rsid w:val="00EA7312"/>
    <w:rsid w:val="00EB1B52"/>
    <w:rsid w:val="00EB39B5"/>
    <w:rsid w:val="00ED7444"/>
    <w:rsid w:val="00EE3CF4"/>
    <w:rsid w:val="00EE788C"/>
    <w:rsid w:val="00EF0980"/>
    <w:rsid w:val="00EF180F"/>
    <w:rsid w:val="00F03405"/>
    <w:rsid w:val="00F24220"/>
    <w:rsid w:val="00F50C14"/>
    <w:rsid w:val="00F6079E"/>
    <w:rsid w:val="00F644C1"/>
    <w:rsid w:val="00F65C17"/>
    <w:rsid w:val="00F703D7"/>
    <w:rsid w:val="00FA668D"/>
    <w:rsid w:val="00FA676E"/>
    <w:rsid w:val="00FD1AE6"/>
    <w:rsid w:val="00FD4414"/>
    <w:rsid w:val="00FD630E"/>
    <w:rsid w:val="00FE445F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090C0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D95"/>
  </w:style>
  <w:style w:type="paragraph" w:styleId="Footer">
    <w:name w:val="footer"/>
    <w:basedOn w:val="Normal"/>
    <w:link w:val="Foot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D95"/>
  </w:style>
  <w:style w:type="paragraph" w:styleId="BalloonText">
    <w:name w:val="Balloon Text"/>
    <w:basedOn w:val="Normal"/>
    <w:link w:val="BalloonTextChar"/>
    <w:uiPriority w:val="99"/>
    <w:semiHidden/>
    <w:unhideWhenUsed/>
    <w:rsid w:val="00FD1A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AE6"/>
    <w:rPr>
      <w:rFonts w:ascii="Segoe UI" w:hAnsi="Segoe UI" w:cs="Segoe UI"/>
      <w:sz w:val="18"/>
      <w:szCs w:val="18"/>
    </w:rPr>
  </w:style>
  <w:style w:type="table" w:styleId="ListTable3-Accent3">
    <w:name w:val="List Table 3 Accent 3"/>
    <w:basedOn w:val="TableNormal"/>
    <w:uiPriority w:val="48"/>
    <w:rsid w:val="00FD1AE6"/>
    <w:pPr>
      <w:spacing w:line="240" w:lineRule="auto"/>
    </w:pPr>
    <w:rPr>
      <w:lang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B1B52"/>
    <w:pPr>
      <w:ind w:left="720"/>
      <w:contextualSpacing/>
    </w:pPr>
    <w:rPr>
      <w:lang w:eastAsia="es-CO"/>
    </w:rPr>
  </w:style>
  <w:style w:type="character" w:customStyle="1" w:styleId="tlid-translation">
    <w:name w:val="tlid-translation"/>
    <w:basedOn w:val="DefaultParagraphFont"/>
    <w:rsid w:val="00BC42BA"/>
  </w:style>
  <w:style w:type="character" w:styleId="CommentReference">
    <w:name w:val="annotation reference"/>
    <w:basedOn w:val="DefaultParagraphFont"/>
    <w:uiPriority w:val="99"/>
    <w:semiHidden/>
    <w:unhideWhenUsed/>
    <w:rsid w:val="005B7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7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7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7B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36416"/>
    <w:pPr>
      <w:spacing w:line="240" w:lineRule="auto"/>
    </w:pPr>
    <w:rPr>
      <w:rFonts w:asciiTheme="minorHAnsi" w:eastAsiaTheme="minorHAnsi" w:hAnsiTheme="minorHAnsi" w:cstheme="minorBidi"/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2</Pages>
  <Words>465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</dc:creator>
  <cp:lastModifiedBy>Claudia Valdés</cp:lastModifiedBy>
  <cp:revision>147</cp:revision>
  <dcterms:created xsi:type="dcterms:W3CDTF">2020-07-28T14:37:00Z</dcterms:created>
  <dcterms:modified xsi:type="dcterms:W3CDTF">2022-09-01T01:16:00Z</dcterms:modified>
</cp:coreProperties>
</file>